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CC7B97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1A05C5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7B61268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F31E1">
        <w:rPr>
          <w:rFonts w:ascii="Times New Roman" w:hAnsi="Times New Roman" w:cs="Times New Roman"/>
          <w:sz w:val="24"/>
          <w:szCs w:val="24"/>
        </w:rPr>
        <w:t>Поиск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736CE625" w:rsidR="009D1C69" w:rsidRPr="00C9245B" w:rsidRDefault="00387DE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7CAAAC57" w14:textId="32D7DEC5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 прямого поиска подстроки в строке</w:t>
      </w:r>
      <w:r w:rsidR="003F31E1">
        <w:rPr>
          <w:rFonts w:ascii="Times New Roman" w:hAnsi="Times New Roman" w:cs="Times New Roman"/>
          <w:sz w:val="28"/>
          <w:szCs w:val="28"/>
        </w:rPr>
        <w:t>,</w:t>
      </w:r>
      <w:r w:rsidR="003876B8">
        <w:rPr>
          <w:rFonts w:ascii="Times New Roman" w:hAnsi="Times New Roman" w:cs="Times New Roman"/>
          <w:sz w:val="28"/>
          <w:szCs w:val="28"/>
        </w:rPr>
        <w:t xml:space="preserve"> интерполяционного поиска</w:t>
      </w:r>
      <w:r w:rsidR="003F31E1">
        <w:rPr>
          <w:rFonts w:ascii="Times New Roman" w:hAnsi="Times New Roman" w:cs="Times New Roman"/>
          <w:sz w:val="28"/>
          <w:szCs w:val="28"/>
        </w:rPr>
        <w:t xml:space="preserve"> и линейного поиска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04A41939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ы прям</w:t>
      </w:r>
      <w:r w:rsidR="003F31E1">
        <w:rPr>
          <w:rFonts w:ascii="Times New Roman" w:hAnsi="Times New Roman" w:cs="Times New Roman"/>
        </w:rPr>
        <w:t xml:space="preserve">ого поиска подстроки в строке, </w:t>
      </w:r>
      <w:r w:rsidR="003876B8">
        <w:rPr>
          <w:rFonts w:ascii="Times New Roman" w:hAnsi="Times New Roman" w:cs="Times New Roman"/>
        </w:rPr>
        <w:t>интерполяционного поиска</w:t>
      </w:r>
      <w:r w:rsidR="003F31E1">
        <w:rPr>
          <w:rFonts w:ascii="Times New Roman" w:hAnsi="Times New Roman" w:cs="Times New Roman"/>
        </w:rPr>
        <w:t xml:space="preserve"> и линейного поиска</w:t>
      </w:r>
    </w:p>
    <w:p w14:paraId="68E20CE8" w14:textId="58F34BC7" w:rsidR="003876B8" w:rsidRDefault="003876B8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 поиска, в условиях поставленной задачи</w:t>
      </w:r>
    </w:p>
    <w:p w14:paraId="26685D26" w14:textId="11963E7D" w:rsidR="003F31E1" w:rsidRPr="00C9245B" w:rsidRDefault="003F31E1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инструменты ввода и вывода данных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77777777" w:rsidR="00AC43AF" w:rsidRPr="00AC43AF" w:rsidRDefault="00AC43AF" w:rsidP="00AC43AF">
      <w:pPr>
        <w:rPr>
          <w:rFonts w:ascii="Times New Roman" w:hAnsi="Times New Roman" w:cs="Times New Roman"/>
          <w:sz w:val="28"/>
          <w:szCs w:val="28"/>
        </w:rPr>
      </w:pPr>
      <w:r w:rsidRPr="00AC43A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ыполнить поиск элемента в массиве по ключу в соответствии с вариантом, используя методы </w:t>
      </w:r>
      <w:r w:rsidRPr="00AC43AF">
        <w:rPr>
          <w:rFonts w:ascii="Times New Roman" w:hAnsi="Times New Roman" w:cs="Times New Roman"/>
          <w:sz w:val="28"/>
          <w:szCs w:val="28"/>
        </w:rPr>
        <w:t>прямого поиска подстроки в строке и интерполяционного поиска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6EE915DA" w:rsidR="00816C74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3F31E1">
        <w:rPr>
          <w:color w:val="000000"/>
          <w:sz w:val="28"/>
          <w:szCs w:val="28"/>
        </w:rPr>
        <w:t>структуры данных, среди которых будет осуществлен поиск</w:t>
      </w:r>
    </w:p>
    <w:p w14:paraId="13FF40CD" w14:textId="77777777" w:rsidR="003F31E1" w:rsidRPr="00387DE9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87DE9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</w:p>
    <w:p w14:paraId="4265AA60" w14:textId="77777777" w:rsidR="003F31E1" w:rsidRPr="00387DE9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45FDAA" w14:textId="77777777" w:rsidR="003F31E1" w:rsidRPr="00387DE9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7DE9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052145F7" w14:textId="77777777" w:rsidR="003F31E1" w:rsidRPr="00387DE9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7DE9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;</w:t>
      </w:r>
    </w:p>
    <w:p w14:paraId="6885DB16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FF"/>
          <w:sz w:val="19"/>
          <w:szCs w:val="19"/>
        </w:rPr>
        <w:t>int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pass;</w:t>
      </w:r>
    </w:p>
    <w:p w14:paraId="7232CA55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r w:rsidRPr="003F31E1">
        <w:rPr>
          <w:rFonts w:ascii="Consolas" w:hAnsi="Consolas" w:cs="Consolas"/>
          <w:color w:val="2B91AF"/>
          <w:sz w:val="19"/>
          <w:szCs w:val="19"/>
        </w:rPr>
        <w:t>string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pass1;</w:t>
      </w:r>
    </w:p>
    <w:p w14:paraId="60712018" w14:textId="482D4430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67C5FA" w14:textId="4DFE9BF1" w:rsidR="00CE0064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меню с возможностью выбора метода поиска и защитой от случайных ошибок</w:t>
      </w:r>
    </w:p>
    <w:p w14:paraId="634E505A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FF"/>
          <w:sz w:val="19"/>
          <w:szCs w:val="19"/>
        </w:rPr>
        <w:t>while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(menu &lt; 1 || menu &gt; 3)</w:t>
      </w:r>
    </w:p>
    <w:p w14:paraId="4E6D664F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5FAC7D4" w14:textId="73E1135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 w:rsidRPr="003F31E1">
        <w:rPr>
          <w:rFonts w:ascii="Consolas" w:hAnsi="Consolas" w:cs="Consolas"/>
          <w:color w:val="008080"/>
          <w:sz w:val="19"/>
          <w:szCs w:val="19"/>
        </w:rPr>
        <w:t>&lt;&lt;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F31E1">
        <w:rPr>
          <w:rFonts w:ascii="Consolas" w:hAnsi="Consolas" w:cs="Consolas"/>
          <w:color w:val="A31515"/>
          <w:sz w:val="19"/>
          <w:szCs w:val="19"/>
        </w:rPr>
        <w:t xml:space="preserve">"Выбери метод </w:t>
      </w:r>
      <w:r>
        <w:rPr>
          <w:rFonts w:ascii="Consolas" w:hAnsi="Consolas" w:cs="Consolas"/>
          <w:color w:val="A31515"/>
          <w:sz w:val="19"/>
          <w:szCs w:val="19"/>
        </w:rPr>
        <w:t xml:space="preserve">поиска: \n 1. Поиск подстроки в </w:t>
      </w:r>
      <w:r w:rsidRPr="003F31E1">
        <w:rPr>
          <w:rFonts w:ascii="Consolas" w:hAnsi="Consolas" w:cs="Consolas"/>
          <w:color w:val="A31515"/>
          <w:sz w:val="19"/>
          <w:szCs w:val="19"/>
        </w:rPr>
        <w:t>строке \n 2. Интерполяционный поиск \n 3. Прямой поиск \n Ввод: "</w:t>
      </w:r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10D0F5C5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 w:rsidRPr="003F31E1">
        <w:rPr>
          <w:rFonts w:ascii="Consolas" w:hAnsi="Consolas" w:cs="Consolas"/>
          <w:color w:val="008080"/>
          <w:sz w:val="19"/>
          <w:szCs w:val="19"/>
        </w:rPr>
        <w:t>&gt;&gt;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4164AAF0" w14:textId="3B7153AB" w:rsidR="003F31E1" w:rsidRPr="003F31E1" w:rsidRDefault="003F31E1" w:rsidP="003F31E1">
      <w:pPr>
        <w:pStyle w:val="ad"/>
        <w:ind w:left="2136"/>
        <w:rPr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894E799" w14:textId="7DC651C7" w:rsidR="003F31E1" w:rsidRPr="003F31E1" w:rsidRDefault="003F31E1" w:rsidP="003F31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 line_in_line();</w:t>
      </w:r>
    </w:p>
    <w:p w14:paraId="438598F2" w14:textId="6B23C1EC" w:rsidR="003F31E1" w:rsidRPr="003F31E1" w:rsidRDefault="003F31E1" w:rsidP="003F31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 intersearch();</w:t>
      </w:r>
    </w:p>
    <w:p w14:paraId="13A188F2" w14:textId="55D373F8" w:rsidR="003F31E1" w:rsidRPr="003F31E1" w:rsidRDefault="003F31E1" w:rsidP="003F31E1">
      <w:pPr>
        <w:pStyle w:val="ad"/>
        <w:ind w:left="2136"/>
        <w:rPr>
          <w:color w:val="000000"/>
          <w:sz w:val="28"/>
          <w:szCs w:val="28"/>
          <w:lang w:val="en-US"/>
        </w:rPr>
      </w:pPr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 clear1();</w:t>
      </w:r>
    </w:p>
    <w:p w14:paraId="3DF397F0" w14:textId="3C9C9FBA" w:rsidR="00AC43AF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методов поиска в соответствующих функция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19AFF0FA" w14:textId="0546571A" w:rsidR="00AC43AF" w:rsidRPr="00CB440C" w:rsidRDefault="00CB440C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, num = -1, mid = -1, left = 0, right = 4, i, temp, item;</w:t>
      </w:r>
    </w:p>
    <w:p w14:paraId="03B79394" w14:textId="6482F735" w:rsidR="008225E8" w:rsidRPr="00AC43AF" w:rsidRDefault="00AC43AF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Переменная типа </w:t>
      </w:r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ния ключа</w:t>
      </w:r>
    </w:p>
    <w:p w14:paraId="14B96EFC" w14:textId="6E4ABD3B" w:rsidR="00AC43AF" w:rsidRPr="00CB440C" w:rsidRDefault="00CB440C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505B6589" w14:textId="559AFBA6" w:rsidR="00386991" w:rsidRPr="00CB440C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bookmarkStart w:id="3" w:name="_Toc57314748"/>
      <w:r>
        <w:rPr>
          <w:rFonts w:ascii="Times New Roman" w:hAnsi="Times New Roman" w:cs="Times New Roman"/>
          <w:color w:val="000000"/>
          <w:szCs w:val="28"/>
        </w:rPr>
        <w:t>Массив</w:t>
      </w:r>
      <w:r w:rsidRPr="00CB440C">
        <w:rPr>
          <w:rFonts w:ascii="Times New Roman" w:hAnsi="Times New Roman" w:cs="Times New Roman"/>
          <w:color w:val="000000"/>
          <w:szCs w:val="28"/>
          <w:lang w:val="en-US"/>
        </w:rPr>
        <w:t xml:space="preserve"> </w:t>
      </w:r>
      <w:r w:rsidR="00CB440C">
        <w:rPr>
          <w:rFonts w:ascii="Times New Roman" w:hAnsi="Times New Roman" w:cs="Times New Roman"/>
          <w:color w:val="000000"/>
          <w:szCs w:val="28"/>
        </w:rPr>
        <w:t>структур</w:t>
      </w:r>
      <w:r w:rsidRPr="00CB440C">
        <w:rPr>
          <w:rFonts w:ascii="Times New Roman" w:hAnsi="Times New Roman" w:cs="Times New Roman"/>
          <w:color w:val="000000"/>
          <w:szCs w:val="28"/>
          <w:lang w:val="en-US"/>
        </w:rPr>
        <w:t>:</w:t>
      </w:r>
    </w:p>
    <w:p w14:paraId="6D201A60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28764035" w14:textId="03A0BE74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352963F5" w14:textId="63D3DE9A" w:rsid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ey;</w:t>
      </w:r>
    </w:p>
    <w:p w14:paraId="520FB2A7" w14:textId="77777777" w:rsidR="00AC43AF" w:rsidRP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3F6500F1" w14:textId="70FC2DA2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lastRenderedPageBreak/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56C3A11" w14:textId="33499278" w:rsidR="00AC43AF" w:rsidRDefault="00CB440C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F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FC70D2" w14:textId="77777777" w:rsidR="00AC43AF" w:rsidRPr="00AC43AF" w:rsidRDefault="00AC43AF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6063E210" w14:textId="5349F1CF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сортировки элементов массива по возрастанию: </w:t>
      </w:r>
    </w:p>
    <w:p w14:paraId="22208895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1; i &lt; size; i++)</w:t>
      </w:r>
    </w:p>
    <w:p w14:paraId="55247F6A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38E3B1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 = a[i];</w:t>
      </w:r>
    </w:p>
    <w:p w14:paraId="4583E381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= i - 1;</w:t>
      </w:r>
    </w:p>
    <w:p w14:paraId="6FBB9C69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= 0 &amp;&amp; a[item] &gt; temp)</w:t>
      </w:r>
    </w:p>
    <w:p w14:paraId="0B6C4C1A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B040E9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a[item + 1] = a[item];</w:t>
      </w:r>
    </w:p>
    <w:p w14:paraId="08B6FEB8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a[item] = temp;</w:t>
      </w:r>
    </w:p>
    <w:p w14:paraId="6F5684AD" w14:textId="77777777" w:rsidR="00AC43AF" w:rsidRPr="003F31E1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item--;</w:t>
      </w:r>
    </w:p>
    <w:p w14:paraId="652CC4A6" w14:textId="77777777" w:rsidR="00AC43AF" w:rsidRPr="003F31E1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9C0C02" w14:textId="77777777" w:rsidR="00AC43AF" w:rsidRDefault="00AC43AF" w:rsidP="00AC43A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  <w:r w:rsidRPr="003F31E1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EE147E5" w14:textId="5CB2EA59" w:rsidR="00CB440C" w:rsidRPr="00CB440C" w:rsidRDefault="00CB440C" w:rsidP="00CB440C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В программе использована защита от случайных ошибок в меню</w:t>
      </w:r>
    </w:p>
    <w:p w14:paraId="69F2804D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FF"/>
          <w:sz w:val="19"/>
          <w:szCs w:val="19"/>
        </w:rPr>
        <w:t>while</w:t>
      </w:r>
      <w:r w:rsidRPr="00CB440C">
        <w:rPr>
          <w:rFonts w:ascii="Consolas" w:hAnsi="Consolas" w:cs="Consolas"/>
          <w:color w:val="000000"/>
          <w:sz w:val="19"/>
          <w:szCs w:val="19"/>
        </w:rPr>
        <w:t xml:space="preserve"> (menu &lt; 1 || menu &gt; 3)</w:t>
      </w:r>
    </w:p>
    <w:p w14:paraId="1730FEDD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DAE258C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 w:rsidRPr="00CB440C">
        <w:rPr>
          <w:rFonts w:ascii="Consolas" w:hAnsi="Consolas" w:cs="Consolas"/>
          <w:color w:val="008080"/>
          <w:sz w:val="19"/>
          <w:szCs w:val="19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</w:rPr>
        <w:t>"Выбери метод поиска: \n 1. Поиск подстроки в строке \n 2. Интерполяционный поиск \n 3. Прямой поиск \n Ввод: "</w:t>
      </w:r>
      <w:r w:rsidRPr="00CB440C">
        <w:rPr>
          <w:rFonts w:ascii="Consolas" w:hAnsi="Consolas" w:cs="Consolas"/>
          <w:color w:val="000000"/>
          <w:sz w:val="19"/>
          <w:szCs w:val="19"/>
        </w:rPr>
        <w:t>;</w:t>
      </w:r>
    </w:p>
    <w:p w14:paraId="2CE34DB8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 w:rsidRPr="00CB440C">
        <w:rPr>
          <w:rFonts w:ascii="Consolas" w:hAnsi="Consolas" w:cs="Consolas"/>
          <w:color w:val="008080"/>
          <w:sz w:val="19"/>
          <w:szCs w:val="19"/>
        </w:rPr>
        <w:t>&gt;&gt;</w:t>
      </w:r>
      <w:r w:rsidRPr="00CB440C"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B5450F7" w14:textId="272947DD" w:rsid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120BF5" w14:textId="1CF003C6" w:rsidR="00CB440C" w:rsidRPr="00CB440C" w:rsidRDefault="00CB440C" w:rsidP="00CB440C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В программе используется вывод искомого элемента и отчета в файл</w:t>
      </w:r>
    </w:p>
    <w:p w14:paraId="778AA52F" w14:textId="32A4809F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E7176B" w14:textId="77777777" w:rsidR="00CB440C" w:rsidRPr="00387DE9" w:rsidRDefault="00CB440C" w:rsidP="00BD2364">
      <w:pPr>
        <w:pStyle w:val="12"/>
        <w:rPr>
          <w:lang w:val="en-US"/>
        </w:rPr>
      </w:pPr>
      <w:bookmarkStart w:id="4" w:name="_Toc57314749"/>
      <w:bookmarkEnd w:id="3"/>
    </w:p>
    <w:p w14:paraId="1B7A64E6" w14:textId="77777777" w:rsidR="00CB440C" w:rsidRPr="00387DE9" w:rsidRDefault="00CB440C" w:rsidP="00BD2364">
      <w:pPr>
        <w:pStyle w:val="12"/>
        <w:rPr>
          <w:lang w:val="en-US"/>
        </w:rPr>
      </w:pPr>
    </w:p>
    <w:p w14:paraId="417D9D4D" w14:textId="77777777" w:rsidR="00CB440C" w:rsidRPr="00387DE9" w:rsidRDefault="00CB440C" w:rsidP="00BD2364">
      <w:pPr>
        <w:pStyle w:val="12"/>
        <w:rPr>
          <w:lang w:val="en-US"/>
        </w:rPr>
      </w:pPr>
    </w:p>
    <w:p w14:paraId="0B087356" w14:textId="77777777" w:rsidR="00CB440C" w:rsidRPr="00387DE9" w:rsidRDefault="00CB440C" w:rsidP="00BD2364">
      <w:pPr>
        <w:pStyle w:val="12"/>
        <w:rPr>
          <w:lang w:val="en-US"/>
        </w:rPr>
      </w:pPr>
    </w:p>
    <w:p w14:paraId="5E3D4DFB" w14:textId="77777777" w:rsidR="00CB440C" w:rsidRPr="00387DE9" w:rsidRDefault="00CB440C" w:rsidP="00BD2364">
      <w:pPr>
        <w:pStyle w:val="12"/>
        <w:rPr>
          <w:lang w:val="en-US"/>
        </w:rPr>
      </w:pPr>
    </w:p>
    <w:p w14:paraId="70E588AC" w14:textId="77777777" w:rsidR="00CB440C" w:rsidRPr="00387DE9" w:rsidRDefault="00CB440C" w:rsidP="00BD2364">
      <w:pPr>
        <w:pStyle w:val="12"/>
        <w:rPr>
          <w:lang w:val="en-US"/>
        </w:rPr>
      </w:pPr>
    </w:p>
    <w:p w14:paraId="30B91D4E" w14:textId="77777777" w:rsidR="00CB440C" w:rsidRPr="00387DE9" w:rsidRDefault="00CB440C" w:rsidP="00BD2364">
      <w:pPr>
        <w:pStyle w:val="12"/>
        <w:rPr>
          <w:lang w:val="en-US"/>
        </w:rPr>
      </w:pPr>
    </w:p>
    <w:p w14:paraId="48A605B0" w14:textId="77777777" w:rsidR="00CB440C" w:rsidRPr="00387DE9" w:rsidRDefault="00CB440C" w:rsidP="00BD2364">
      <w:pPr>
        <w:pStyle w:val="12"/>
        <w:rPr>
          <w:lang w:val="en-US"/>
        </w:rPr>
      </w:pPr>
    </w:p>
    <w:p w14:paraId="24350E4D" w14:textId="77777777" w:rsidR="00CB440C" w:rsidRPr="00387DE9" w:rsidRDefault="00CB440C" w:rsidP="00BD2364">
      <w:pPr>
        <w:pStyle w:val="12"/>
        <w:rPr>
          <w:lang w:val="en-US"/>
        </w:rPr>
      </w:pPr>
    </w:p>
    <w:p w14:paraId="22725FE3" w14:textId="77777777" w:rsidR="00CB440C" w:rsidRPr="00387DE9" w:rsidRDefault="00CB440C" w:rsidP="00BD2364">
      <w:pPr>
        <w:pStyle w:val="12"/>
        <w:rPr>
          <w:lang w:val="en-US"/>
        </w:rPr>
      </w:pPr>
    </w:p>
    <w:p w14:paraId="18D55EFC" w14:textId="77777777" w:rsidR="00CB440C" w:rsidRPr="00387DE9" w:rsidRDefault="00CB440C" w:rsidP="00BD2364">
      <w:pPr>
        <w:pStyle w:val="12"/>
        <w:rPr>
          <w:lang w:val="en-US"/>
        </w:rPr>
      </w:pPr>
    </w:p>
    <w:p w14:paraId="4CA9A304" w14:textId="77777777" w:rsidR="00CB440C" w:rsidRPr="00387DE9" w:rsidRDefault="00CB440C" w:rsidP="00BD2364">
      <w:pPr>
        <w:pStyle w:val="12"/>
        <w:rPr>
          <w:lang w:val="en-US"/>
        </w:rPr>
      </w:pPr>
    </w:p>
    <w:p w14:paraId="22DFB682" w14:textId="77777777" w:rsidR="00CB440C" w:rsidRPr="00387DE9" w:rsidRDefault="00CB440C" w:rsidP="00BD2364">
      <w:pPr>
        <w:pStyle w:val="12"/>
        <w:rPr>
          <w:lang w:val="en-US"/>
        </w:rPr>
      </w:pPr>
    </w:p>
    <w:p w14:paraId="7B695BD6" w14:textId="77777777" w:rsidR="00CB440C" w:rsidRPr="00387DE9" w:rsidRDefault="00CB440C" w:rsidP="00BD2364">
      <w:pPr>
        <w:pStyle w:val="12"/>
        <w:rPr>
          <w:lang w:val="en-US"/>
        </w:rPr>
      </w:pPr>
    </w:p>
    <w:p w14:paraId="13F50CF1" w14:textId="77777777" w:rsidR="00CB440C" w:rsidRPr="00387DE9" w:rsidRDefault="00CB440C" w:rsidP="00BD2364">
      <w:pPr>
        <w:pStyle w:val="12"/>
        <w:rPr>
          <w:lang w:val="en-US"/>
        </w:rPr>
      </w:pPr>
    </w:p>
    <w:p w14:paraId="3AFE381E" w14:textId="77777777" w:rsidR="00CB440C" w:rsidRPr="00387DE9" w:rsidRDefault="00CB440C" w:rsidP="00BD2364">
      <w:pPr>
        <w:pStyle w:val="12"/>
        <w:rPr>
          <w:lang w:val="en-US"/>
        </w:rPr>
      </w:pPr>
    </w:p>
    <w:p w14:paraId="45BBA413" w14:textId="77777777" w:rsidR="00CB440C" w:rsidRPr="00387DE9" w:rsidRDefault="00CB440C" w:rsidP="00BD2364">
      <w:pPr>
        <w:pStyle w:val="12"/>
        <w:rPr>
          <w:lang w:val="en-US"/>
        </w:rPr>
      </w:pPr>
    </w:p>
    <w:p w14:paraId="1406D7E9" w14:textId="77777777" w:rsidR="00CB440C" w:rsidRPr="00387DE9" w:rsidRDefault="00CB440C" w:rsidP="00BD2364">
      <w:pPr>
        <w:pStyle w:val="12"/>
        <w:rPr>
          <w:lang w:val="en-US"/>
        </w:rPr>
      </w:pPr>
    </w:p>
    <w:p w14:paraId="6595AF74" w14:textId="77777777" w:rsidR="00CB440C" w:rsidRPr="00387DE9" w:rsidRDefault="00CB440C" w:rsidP="00CB440C">
      <w:pPr>
        <w:pStyle w:val="2"/>
        <w:rPr>
          <w:lang w:val="en-US"/>
        </w:rPr>
      </w:pPr>
    </w:p>
    <w:p w14:paraId="3A78DC9E" w14:textId="77777777" w:rsidR="00CB440C" w:rsidRPr="00387DE9" w:rsidRDefault="00CB440C" w:rsidP="00CB440C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25B70C6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A63547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FACF21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38CF218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474B4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320DFC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</w:p>
    <w:p w14:paraId="0F36AE0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FBF850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3160589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;</w:t>
      </w:r>
    </w:p>
    <w:p w14:paraId="5834091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pass;</w:t>
      </w:r>
    </w:p>
    <w:p w14:paraId="5F4D04C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pass1;</w:t>
      </w:r>
    </w:p>
    <w:p w14:paraId="28BD2F3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CC8500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3059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EA652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line_in_line()</w:t>
      </w:r>
    </w:p>
    <w:p w14:paraId="7438115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F08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43F44B1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 = -1;</w:t>
      </w:r>
    </w:p>
    <w:p w14:paraId="0DF1A25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EE06E1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1 = { </w:t>
      </w:r>
      <w:r>
        <w:rPr>
          <w:rFonts w:ascii="Consolas" w:hAnsi="Consolas" w:cs="Consolas"/>
          <w:color w:val="A31515"/>
          <w:sz w:val="19"/>
          <w:szCs w:val="19"/>
        </w:rPr>
        <w:t>"Иванов Иван Иван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4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507263, </w:t>
      </w:r>
      <w:r>
        <w:rPr>
          <w:rFonts w:ascii="Consolas" w:hAnsi="Consolas" w:cs="Consolas"/>
          <w:color w:val="A31515"/>
          <w:sz w:val="19"/>
          <w:szCs w:val="19"/>
        </w:rPr>
        <w:t>"5072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B8A915A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2 = { </w:t>
      </w:r>
      <w:r>
        <w:rPr>
          <w:rFonts w:ascii="Consolas" w:hAnsi="Consolas" w:cs="Consolas"/>
          <w:color w:val="A31515"/>
          <w:sz w:val="19"/>
          <w:szCs w:val="19"/>
        </w:rPr>
        <w:t>"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5DF6D23B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3 = { </w:t>
      </w:r>
      <w:r>
        <w:rPr>
          <w:rFonts w:ascii="Consolas" w:hAnsi="Consolas" w:cs="Consolas"/>
          <w:color w:val="A31515"/>
          <w:sz w:val="19"/>
          <w:szCs w:val="19"/>
        </w:rPr>
        <w:t>"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60EC058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4 = { </w:t>
      </w:r>
      <w:r>
        <w:rPr>
          <w:rFonts w:ascii="Consolas" w:hAnsi="Consolas" w:cs="Consolas"/>
          <w:color w:val="A31515"/>
          <w:sz w:val="19"/>
          <w:szCs w:val="19"/>
        </w:rPr>
        <w:t>"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599D4C62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5 = { </w:t>
      </w:r>
      <w:r>
        <w:rPr>
          <w:rFonts w:ascii="Consolas" w:hAnsi="Consolas" w:cs="Consolas"/>
          <w:color w:val="A31515"/>
          <w:sz w:val="19"/>
          <w:szCs w:val="19"/>
        </w:rPr>
        <w:t>"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2882FD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A0BFB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5AE8DE6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5; i++)</w:t>
      </w:r>
    </w:p>
    <w:p w14:paraId="32A8E1F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F2BF8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AAEB0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ey;</w:t>
      </w:r>
    </w:p>
    <w:p w14:paraId="5208040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8E494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1, N2.pass1, N3.pass1, N4.pass1, N5.pass1 };</w:t>
      </w:r>
    </w:p>
    <w:p w14:paraId="259DAAA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5; i++)</w:t>
      </w:r>
    </w:p>
    <w:p w14:paraId="2CA92A5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) num = i + 1;</w:t>
      </w:r>
    </w:p>
    <w:p w14:paraId="70CA9C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 != -1)</w:t>
      </w:r>
    </w:p>
    <w:p w14:paraId="27E00AB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-1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-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-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07F7E7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1BE489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F2888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26BFF6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30F46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clear1()</w:t>
      </w:r>
    </w:p>
    <w:p w14:paraId="251C9D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D1786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60040A2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 = -1;</w:t>
      </w:r>
    </w:p>
    <w:p w14:paraId="1605C5F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79799" w14:textId="77777777" w:rsidR="00CB440C" w:rsidRPr="00387DE9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387DE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</w:t>
      </w:r>
      <w:r w:rsidRPr="00387DE9">
        <w:rPr>
          <w:rFonts w:ascii="Consolas" w:hAnsi="Consolas" w:cs="Consolas"/>
          <w:color w:val="000000"/>
          <w:sz w:val="19"/>
          <w:szCs w:val="19"/>
        </w:rPr>
        <w:t xml:space="preserve">1 = { </w:t>
      </w:r>
      <w:r w:rsidRPr="00387DE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ванов</w:t>
      </w:r>
      <w:r w:rsidRPr="00387DE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</w:t>
      </w:r>
      <w:r w:rsidRPr="00387DE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ович</w:t>
      </w:r>
      <w:r w:rsidRPr="00387DE9">
        <w:rPr>
          <w:rFonts w:ascii="Consolas" w:hAnsi="Consolas" w:cs="Consolas"/>
          <w:color w:val="A31515"/>
          <w:sz w:val="19"/>
          <w:szCs w:val="19"/>
        </w:rPr>
        <w:t>"</w:t>
      </w:r>
      <w:r w:rsidRPr="00387DE9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87DE9">
        <w:rPr>
          <w:rFonts w:ascii="Consolas" w:hAnsi="Consolas" w:cs="Consolas"/>
          <w:color w:val="A31515"/>
          <w:sz w:val="19"/>
          <w:szCs w:val="19"/>
        </w:rPr>
        <w:t>"04.10.2002"</w:t>
      </w:r>
      <w:r w:rsidRPr="00387DE9">
        <w:rPr>
          <w:rFonts w:ascii="Consolas" w:hAnsi="Consolas" w:cs="Consolas"/>
          <w:color w:val="000000"/>
          <w:sz w:val="19"/>
          <w:szCs w:val="19"/>
        </w:rPr>
        <w:t xml:space="preserve">, 507263, </w:t>
      </w:r>
      <w:r w:rsidRPr="00387DE9">
        <w:rPr>
          <w:rFonts w:ascii="Consolas" w:hAnsi="Consolas" w:cs="Consolas"/>
          <w:color w:val="A31515"/>
          <w:sz w:val="19"/>
          <w:szCs w:val="19"/>
        </w:rPr>
        <w:t>"507263"</w:t>
      </w:r>
      <w:r w:rsidRPr="00387DE9"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ACFBBBF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87DE9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2 = { </w:t>
      </w:r>
      <w:r>
        <w:rPr>
          <w:rFonts w:ascii="Consolas" w:hAnsi="Consolas" w:cs="Consolas"/>
          <w:color w:val="A31515"/>
          <w:sz w:val="19"/>
          <w:szCs w:val="19"/>
        </w:rPr>
        <w:t>"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1E626F4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3 = { </w:t>
      </w:r>
      <w:r>
        <w:rPr>
          <w:rFonts w:ascii="Consolas" w:hAnsi="Consolas" w:cs="Consolas"/>
          <w:color w:val="A31515"/>
          <w:sz w:val="19"/>
          <w:szCs w:val="19"/>
        </w:rPr>
        <w:t>"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1537E9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4 = { </w:t>
      </w:r>
      <w:r>
        <w:rPr>
          <w:rFonts w:ascii="Consolas" w:hAnsi="Consolas" w:cs="Consolas"/>
          <w:color w:val="A31515"/>
          <w:sz w:val="19"/>
          <w:szCs w:val="19"/>
        </w:rPr>
        <w:t>"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B2C162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5 = { </w:t>
      </w:r>
      <w:r>
        <w:rPr>
          <w:rFonts w:ascii="Consolas" w:hAnsi="Consolas" w:cs="Consolas"/>
          <w:color w:val="A31515"/>
          <w:sz w:val="19"/>
          <w:szCs w:val="19"/>
        </w:rPr>
        <w:t>"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255A07C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9D0B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69F99BE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5; i++)</w:t>
      </w:r>
    </w:p>
    <w:p w14:paraId="27DEE4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EE1EF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25A1E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ey;</w:t>
      </w:r>
    </w:p>
    <w:p w14:paraId="2CC0BDB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39C73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1, N2.pass1, N3.pass1, N4.pass1, N5.pass1 };</w:t>
      </w:r>
    </w:p>
    <w:p w14:paraId="389BED8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5; i++)</w:t>
      </w:r>
    </w:p>
    <w:p w14:paraId="50F54E8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) num = i + 1;</w:t>
      </w:r>
    </w:p>
    <w:p w14:paraId="6DD1969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 != -1)</w:t>
      </w:r>
    </w:p>
    <w:p w14:paraId="1C8BC02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 - 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577E2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F8F337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58CB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E4C67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9F7A1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ntersearch()</w:t>
      </w:r>
    </w:p>
    <w:p w14:paraId="0E1C4FB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F2A63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, num = -1, mid = -1, left = 0, right = 4, i, temp, item;</w:t>
      </w:r>
    </w:p>
    <w:p w14:paraId="4836931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0B6931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1 = {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ванов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ович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04.10.2002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507263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507263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2735546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2 = { </w:t>
      </w:r>
      <w:r>
        <w:rPr>
          <w:rFonts w:ascii="Consolas" w:hAnsi="Consolas" w:cs="Consolas"/>
          <w:color w:val="A31515"/>
          <w:sz w:val="19"/>
          <w:szCs w:val="19"/>
        </w:rPr>
        <w:t>"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3F41A9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3 = { </w:t>
      </w:r>
      <w:r>
        <w:rPr>
          <w:rFonts w:ascii="Consolas" w:hAnsi="Consolas" w:cs="Consolas"/>
          <w:color w:val="A31515"/>
          <w:sz w:val="19"/>
          <w:szCs w:val="19"/>
        </w:rPr>
        <w:t>"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6ACA93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4 = { </w:t>
      </w:r>
      <w:r>
        <w:rPr>
          <w:rFonts w:ascii="Consolas" w:hAnsi="Consolas" w:cs="Consolas"/>
          <w:color w:val="A31515"/>
          <w:sz w:val="19"/>
          <w:szCs w:val="19"/>
        </w:rPr>
        <w:t>"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28E34ED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at</w:t>
      </w:r>
      <w:r>
        <w:rPr>
          <w:rFonts w:ascii="Consolas" w:hAnsi="Consolas" w:cs="Consolas"/>
          <w:color w:val="000000"/>
          <w:sz w:val="19"/>
          <w:szCs w:val="19"/>
        </w:rPr>
        <w:t xml:space="preserve"> N5 = { </w:t>
      </w:r>
      <w:r>
        <w:rPr>
          <w:rFonts w:ascii="Consolas" w:hAnsi="Consolas" w:cs="Consolas"/>
          <w:color w:val="A31515"/>
          <w:sz w:val="19"/>
          <w:szCs w:val="19"/>
        </w:rPr>
        <w:t>"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3551F2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98A46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71E72A8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 0; i &lt; 5; i++)</w:t>
      </w:r>
    </w:p>
    <w:p w14:paraId="4C58531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fio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i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787A89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01CA2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ey;</w:t>
      </w:r>
    </w:p>
    <w:p w14:paraId="0FB5726B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F33F8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, N2.pass, N3.pass, N4.pass, N5.pass };</w:t>
      </w:r>
    </w:p>
    <w:p w14:paraId="14D8CA8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DF590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 1; i &lt; 5; i++)       </w:t>
      </w:r>
      <w:r w:rsidRPr="00CB440C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Сортируем</w:t>
      </w:r>
    </w:p>
    <w:p w14:paraId="2266C7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FF185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temp = a1[i];</w:t>
      </w:r>
    </w:p>
    <w:p w14:paraId="6455A1F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item = i - 1;</w:t>
      </w:r>
    </w:p>
    <w:p w14:paraId="44334AD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= 0 &amp;&amp; a1[item] &gt; temp)</w:t>
      </w:r>
    </w:p>
    <w:p w14:paraId="7ECABFD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2F96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a1[item + 1] = a1[item];</w:t>
      </w:r>
    </w:p>
    <w:p w14:paraId="13AC45F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a1[item] = temp;</w:t>
      </w:r>
    </w:p>
    <w:p w14:paraId="53043246" w14:textId="77777777" w:rsidR="00CB440C" w:rsidRPr="00387DE9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>item--;</w:t>
      </w:r>
    </w:p>
    <w:p w14:paraId="63098DB4" w14:textId="77777777" w:rsidR="00CB440C" w:rsidRPr="00387DE9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3046" w14:textId="77777777" w:rsidR="00CB440C" w:rsidRPr="00387DE9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9DEA6E6" w14:textId="77777777" w:rsidR="00CB440C" w:rsidRPr="00387DE9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B5AB9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7D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left] &lt;= key &amp;&amp; a1[right] &gt;= key &amp;&amp; a1[mid] != key)</w:t>
      </w:r>
    </w:p>
    <w:p w14:paraId="5D854DB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047C9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mid = left + ((key - a1[left]) * (right - left)) / (a1[right] - a1[left]);</w:t>
      </w:r>
    </w:p>
    <w:p w14:paraId="6D2B9AE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&lt; key)</w:t>
      </w:r>
    </w:p>
    <w:p w14:paraId="3CE2235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left = mid + 1;</w:t>
      </w:r>
    </w:p>
    <w:p w14:paraId="4A7202C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2E1DED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&gt; key)</w:t>
      </w:r>
    </w:p>
    <w:p w14:paraId="7E2EC7A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right = mid - 1;</w:t>
      </w:r>
    </w:p>
    <w:p w14:paraId="63AF356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3A180E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== key)</w:t>
      </w:r>
    </w:p>
    <w:p w14:paraId="75DBADE8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F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AB84C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F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10DA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9A1F2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AB360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7543755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FA690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CB440C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C9CB95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system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chcp 1251&gt;nul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8013F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14:paraId="238B4CF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&lt; 1 || menu &gt; 3)</w:t>
      </w:r>
    </w:p>
    <w:p w14:paraId="32137B5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6F7E84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тод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иска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 1. </w:t>
      </w:r>
      <w:r>
        <w:rPr>
          <w:rFonts w:ascii="Consolas" w:hAnsi="Consolas" w:cs="Consolas"/>
          <w:color w:val="A31515"/>
          <w:sz w:val="19"/>
          <w:szCs w:val="19"/>
        </w:rPr>
        <w:t>Поиск подстроки в строке \n 2. Интерполяционный поиск \n 3. Прямой поиск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55537D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470AB78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16ED1E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76F39D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 line_in_line();</w:t>
      </w:r>
    </w:p>
    <w:p w14:paraId="656CBB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 intersearch();</w:t>
      </w:r>
    </w:p>
    <w:p w14:paraId="175F4C4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 clear1();</w:t>
      </w:r>
    </w:p>
    <w:p w14:paraId="4C8F4816" w14:textId="3DFEB136" w:rsidR="00837F0D" w:rsidRPr="00C9245B" w:rsidRDefault="00CB440C" w:rsidP="00CB44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1B91E4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5CA7DA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443C9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8D4AE5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23213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198CE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D3FC0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D64E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9BCB2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4CD555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507B1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34837B54" w:rsidR="00897565" w:rsidRPr="00CB440C" w:rsidRDefault="00387DE9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4EF717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679.5pt">
            <v:imagedata r:id="rId7" o:title="лб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7DBF1BA" w:rsidR="00815331" w:rsidRPr="00C9245B" w:rsidRDefault="00CB440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B440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BD55F10" wp14:editId="33ACB145">
            <wp:extent cx="5745978" cy="4884843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45978" cy="48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11E839B8" w:rsidR="00B40395" w:rsidRPr="00C9245B" w:rsidRDefault="00CB440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B440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4FB0B6F" wp14:editId="7DF24EA7">
            <wp:extent cx="3650296" cy="1920406"/>
            <wp:effectExtent l="0" t="0" r="762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DAF30" w14:textId="77777777" w:rsidR="00BC7232" w:rsidRDefault="00BC7232" w:rsidP="009D1C69">
      <w:pPr>
        <w:spacing w:after="0" w:line="240" w:lineRule="auto"/>
      </w:pPr>
      <w:r>
        <w:separator/>
      </w:r>
    </w:p>
  </w:endnote>
  <w:endnote w:type="continuationSeparator" w:id="0">
    <w:p w14:paraId="750F6442" w14:textId="77777777" w:rsidR="00BC7232" w:rsidRDefault="00BC723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546FA" w14:textId="77777777" w:rsidR="00BC7232" w:rsidRDefault="00BC7232" w:rsidP="009D1C69">
      <w:pPr>
        <w:spacing w:after="0" w:line="240" w:lineRule="auto"/>
      </w:pPr>
      <w:r>
        <w:separator/>
      </w:r>
    </w:p>
  </w:footnote>
  <w:footnote w:type="continuationSeparator" w:id="0">
    <w:p w14:paraId="35780AFF" w14:textId="77777777" w:rsidR="00BC7232" w:rsidRDefault="00BC723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qAUAiit/kiwAAAA=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876B8"/>
    <w:rsid w:val="00387DE9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B3976"/>
    <w:rsid w:val="00BC3E40"/>
    <w:rsid w:val="00BC7232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6</TotalTime>
  <Pages>1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34</cp:revision>
  <cp:lastPrinted>2020-12-03T14:51:00Z</cp:lastPrinted>
  <dcterms:created xsi:type="dcterms:W3CDTF">2020-11-26T11:28:00Z</dcterms:created>
  <dcterms:modified xsi:type="dcterms:W3CDTF">2021-05-31T03:48:00Z</dcterms:modified>
</cp:coreProperties>
</file>